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77777777" w:rsidR="0090106C" w:rsidRP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46131D6D"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You have been tasked to construct an evidence guide of your learning. The subject of the evidence guide is defaulted to the construction of a podcast on cyber security for other students to consume (see below) -- however the subject matter and medium can be negotiated with the teacher for individual consideration.</w:t>
      </w:r>
    </w:p>
    <w:p w14:paraId="665CB8BC"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The subject of the evidence (the learning material) can be collaborated on together in teams of 2 ± 1 but the evidence guide of your learning is individual.</w:t>
      </w:r>
    </w:p>
    <w:p w14:paraId="0E27F1D8"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w:t>
      </w:r>
    </w:p>
    <w:p w14:paraId="2D75B460"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document is, generally, represented on a document that consists of short, and sharp, responses to high level questions. Historically, this document has been a PowerPoint document but this year the focus is on creating Markdown Documents.</w:t>
      </w:r>
    </w:p>
    <w:p w14:paraId="1795969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lang w:eastAsia="en-AU"/>
        </w:rPr>
        <w:t>Topics for podcast</w:t>
      </w:r>
      <w:r w:rsidRPr="0090106C">
        <w:rPr>
          <w:rFonts w:ascii="Segoe UI" w:hAnsi="Segoe UI" w:cs="Segoe UI"/>
          <w:color w:val="24292F"/>
          <w:kern w:val="0"/>
          <w:lang w:eastAsia="en-AU"/>
        </w:rPr>
        <w:t> (choose one, all continuing content must be chosen before we can allow for duplicate choices).</w:t>
      </w:r>
    </w:p>
    <w:p w14:paraId="60BF4F9C" w14:textId="77777777" w:rsidR="0090106C" w:rsidRPr="0090106C" w:rsidRDefault="0090106C" w:rsidP="0090106C">
      <w:pPr>
        <w:numPr>
          <w:ilvl w:val="0"/>
          <w:numId w:val="6"/>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Moonlight Maze</w:t>
      </w:r>
    </w:p>
    <w:p w14:paraId="265E0052"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BlackEnergy</w:t>
      </w:r>
      <w:proofErr w:type="spellEnd"/>
      <w:r w:rsidRPr="0090106C">
        <w:rPr>
          <w:rFonts w:ascii="Segoe UI" w:hAnsi="Segoe UI" w:cs="Segoe UI"/>
          <w:color w:val="24292F"/>
          <w:kern w:val="0"/>
          <w:lang w:eastAsia="en-AU"/>
        </w:rPr>
        <w:t>/Arrakis02</w:t>
      </w:r>
    </w:p>
    <w:p w14:paraId="7F3F0BCC"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Stuxnet</w:t>
      </w:r>
    </w:p>
    <w:p w14:paraId="30B49249"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FancyBear</w:t>
      </w:r>
      <w:proofErr w:type="spellEnd"/>
    </w:p>
    <w:p w14:paraId="1A5CDA0E"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Industroyer</w:t>
      </w:r>
      <w:proofErr w:type="spellEnd"/>
      <w:r w:rsidRPr="0090106C">
        <w:rPr>
          <w:rFonts w:ascii="Segoe UI" w:hAnsi="Segoe UI" w:cs="Segoe UI"/>
          <w:color w:val="24292F"/>
          <w:kern w:val="0"/>
          <w:lang w:eastAsia="en-AU"/>
        </w:rPr>
        <w:t>/Crash Override</w:t>
      </w:r>
    </w:p>
    <w:p w14:paraId="7726154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The Shadow Brokers</w:t>
      </w:r>
    </w:p>
    <w:p w14:paraId="0B0AA4CD"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EternalBlue</w:t>
      </w:r>
      <w:proofErr w:type="spellEnd"/>
    </w:p>
    <w:p w14:paraId="326110E2"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Mimikatz</w:t>
      </w:r>
      <w:proofErr w:type="spellEnd"/>
    </w:p>
    <w:p w14:paraId="50D181B9"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Ukraine</w:t>
      </w:r>
    </w:p>
    <w:p w14:paraId="106A64F6"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Maersk</w:t>
      </w:r>
    </w:p>
    <w:p w14:paraId="5CAFE12C"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ach must podcast include the following at a minimum</w:t>
      </w:r>
    </w:p>
    <w:p w14:paraId="625E2A7A" w14:textId="77777777" w:rsidR="0090106C" w:rsidRPr="0090106C" w:rsidRDefault="0090106C" w:rsidP="0090106C">
      <w:pPr>
        <w:numPr>
          <w:ilvl w:val="0"/>
          <w:numId w:val="7"/>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introduction to the topic</w:t>
      </w:r>
    </w:p>
    <w:p w14:paraId="51906DD3"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ummary of what the topic is about including placing it in the historic timeline</w:t>
      </w:r>
    </w:p>
    <w:p w14:paraId="2CD219E3"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Information regarding the topic on technology or industry</w:t>
      </w:r>
    </w:p>
    <w:p w14:paraId="1337D1F7"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dditionally, the group must submit an annotated bibliography of their work.</w:t>
      </w:r>
    </w:p>
    <w:p w14:paraId="5F7EA28E" w14:textId="77777777" w:rsidR="0090106C" w:rsidRPr="0090106C" w:rsidRDefault="0090106C" w:rsidP="0090106C">
      <w:pPr>
        <w:numPr>
          <w:ilvl w:val="0"/>
          <w:numId w:val="8"/>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lastRenderedPageBreak/>
        <w:t>An annotated Bibliography that represents your research. This should have multiple resources. There is no hard minimum limit but you should have multiple supporting pieces of evidence.</w:t>
      </w:r>
    </w:p>
    <w:p w14:paraId="182F19C6" w14:textId="77777777" w:rsidR="0090106C" w:rsidRPr="0090106C" w:rsidRDefault="0090106C" w:rsidP="0090106C">
      <w:pPr>
        <w:numPr>
          <w:ilvl w:val="0"/>
          <w:numId w:val="8"/>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cript where major claims are linked to the bibliography</w:t>
      </w:r>
    </w:p>
    <w:p w14:paraId="61FC81E4" w14:textId="77777777" w:rsidR="0090106C" w:rsidRPr="0090106C" w:rsidRDefault="0090106C" w:rsidP="0090106C">
      <w:pPr>
        <w:numPr>
          <w:ilvl w:val="0"/>
          <w:numId w:val="8"/>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audio or video podcast piece that goes for no less than 5 minutes and no more than 10 minutes</w:t>
      </w:r>
    </w:p>
    <w:p w14:paraId="2F0FF42D"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vidence Guide</w:t>
      </w:r>
    </w:p>
    <w:p w14:paraId="12172ED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Individually, Students must respond to the following questions:</w:t>
      </w:r>
    </w:p>
    <w:p w14:paraId="0BBA3B77" w14:textId="78C38170" w:rsidR="00C926C0" w:rsidRDefault="00132BBE" w:rsidP="00132BBE">
      <w:pPr>
        <w:pStyle w:val="ListParagraph"/>
        <w:numPr>
          <w:ilvl w:val="0"/>
          <w:numId w:val="9"/>
        </w:numPr>
      </w:pPr>
      <w:r>
        <w:t xml:space="preserve">Question 1: What was the process you used to ensure that you would meet all of the required elements of the Podcast? What were the elements, how did you know this? </w:t>
      </w:r>
    </w:p>
    <w:p w14:paraId="71D007AF" w14:textId="6B06749F" w:rsidR="00132BBE" w:rsidRDefault="00132BBE" w:rsidP="00132BBE">
      <w:pPr>
        <w:pStyle w:val="ListParagraph"/>
        <w:numPr>
          <w:ilvl w:val="0"/>
          <w:numId w:val="9"/>
        </w:numPr>
      </w:pPr>
      <w:r>
        <w:t>Question 2: How did your existing knowledge and/or understanding of this topic within Information Technology help inform your work on this work?</w:t>
      </w:r>
    </w:p>
    <w:p w14:paraId="71B4F1BE" w14:textId="363E9739" w:rsidR="00132BBE" w:rsidRDefault="00132BBE" w:rsidP="00132BBE">
      <w:pPr>
        <w:pStyle w:val="ListParagraph"/>
        <w:numPr>
          <w:ilvl w:val="0"/>
          <w:numId w:val="9"/>
        </w:numPr>
      </w:pPr>
      <w:r>
        <w:t xml:space="preserve">Question 3: How has your understanding of this topic within Information Technology changed over the course of this assignment? </w:t>
      </w:r>
    </w:p>
    <w:p w14:paraId="114E3FDC" w14:textId="77777777" w:rsidR="0095292C" w:rsidRDefault="0095292C" w:rsidP="0095292C"/>
    <w:p w14:paraId="1A3C38BB" w14:textId="361651D6" w:rsidR="0095292C" w:rsidRPr="0090106C" w:rsidRDefault="0095292C" w:rsidP="0095292C">
      <w:r>
        <w:t xml:space="preserve">Details about how to answer these questions can be found in the rubric.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BF48DDA" w:rsidR="007E3502" w:rsidRPr="007023B1" w:rsidRDefault="00E15C5B" w:rsidP="00893BFC">
            <w:pPr>
              <w:rPr>
                <w:b/>
                <w:bCs/>
              </w:rPr>
            </w:pPr>
            <w:r>
              <w:rPr>
                <w:b/>
                <w:bCs/>
              </w:rPr>
              <w:t>Podcas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4F3066E4" w:rsidR="008B26FE" w:rsidRDefault="008B26FE" w:rsidP="008B26FE">
            <w:r>
              <w:t xml:space="preserve">You have submitted evidence of completing </w:t>
            </w:r>
            <w:r w:rsidR="00A65F2C">
              <w:t>required assessment</w:t>
            </w:r>
            <w:r>
              <w:t xml:space="preserve"> material. This evidence is submitted in an appropriate format unless negotiated for a different format.</w:t>
            </w:r>
          </w:p>
          <w:p w14:paraId="74C19F9D" w14:textId="0EE8137F" w:rsidR="008B26FE" w:rsidRDefault="008B26FE" w:rsidP="008B26FE"/>
          <w:p w14:paraId="78409A5E" w14:textId="5DE3EA4B" w:rsidR="00A65F2C" w:rsidRDefault="00A65F2C" w:rsidP="00A65F2C">
            <w:r>
              <w:t xml:space="preserve">There is evidence of the following submissions: </w:t>
            </w:r>
          </w:p>
          <w:p w14:paraId="0BA02FAD" w14:textId="1B51C6CF" w:rsidR="00A65F2C" w:rsidRDefault="00A65F2C" w:rsidP="00A65F2C"/>
          <w:p w14:paraId="2B44A733" w14:textId="16D564A9" w:rsidR="00A65F2C" w:rsidRDefault="00A65F2C" w:rsidP="00A65F2C">
            <w:pPr>
              <w:pStyle w:val="ListParagraph"/>
              <w:numPr>
                <w:ilvl w:val="0"/>
                <w:numId w:val="5"/>
              </w:numPr>
            </w:pPr>
            <w:r>
              <w:t>An introduction to the topic</w:t>
            </w:r>
          </w:p>
          <w:p w14:paraId="13836A29" w14:textId="07C5953D" w:rsidR="00A65F2C" w:rsidRDefault="00A65F2C" w:rsidP="00A65F2C">
            <w:pPr>
              <w:pStyle w:val="ListParagraph"/>
              <w:numPr>
                <w:ilvl w:val="0"/>
                <w:numId w:val="5"/>
              </w:numPr>
            </w:pPr>
            <w:r>
              <w:t xml:space="preserve">An inclusion that situates where in the timeline of the first cyber war your topic is in (or relative timeline if negotiated a separate topic) </w:t>
            </w:r>
          </w:p>
          <w:p w14:paraId="41FB03E0" w14:textId="33045F95" w:rsidR="00A65F2C" w:rsidRDefault="00A65F2C" w:rsidP="00A65F2C">
            <w:pPr>
              <w:pStyle w:val="ListParagraph"/>
              <w:numPr>
                <w:ilvl w:val="0"/>
                <w:numId w:val="5"/>
              </w:numPr>
            </w:pPr>
            <w:r>
              <w:t>Detailed information on the selected topic</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32BA2338" w:rsidR="008B26FE" w:rsidRDefault="008B26FE" w:rsidP="008B26FE">
            <w:pPr>
              <w:pStyle w:val="ListParagraph"/>
              <w:numPr>
                <w:ilvl w:val="0"/>
                <w:numId w:val="5"/>
              </w:numPr>
            </w:pPr>
            <w:r w:rsidRPr="008B26FE">
              <w:rPr>
                <w:b/>
                <w:bCs/>
              </w:rPr>
              <w:t>Knowledge</w:t>
            </w:r>
            <w:r>
              <w:t xml:space="preserve">: Your evidence highlights that you </w:t>
            </w:r>
            <w:r w:rsidR="00A65F2C">
              <w:t>recall,</w:t>
            </w:r>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5"/>
              </w:numPr>
            </w:pPr>
            <w:r w:rsidRPr="008B26FE">
              <w:rPr>
                <w:b/>
                <w:bCs/>
              </w:rPr>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767D37EC" w:rsidR="007E3502" w:rsidRPr="00A65F2C" w:rsidRDefault="007E3502" w:rsidP="00A65F2C">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19279132"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F12703"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FE891A" w:rsidR="007E3502" w:rsidRPr="007023B1" w:rsidRDefault="007E3502" w:rsidP="007E3502">
            <w:pPr>
              <w:jc w:val="center"/>
              <w:rPr>
                <w:color w:val="auto"/>
              </w:rPr>
            </w:pPr>
            <w:r w:rsidRPr="007023B1">
              <w:t>A __/</w:t>
            </w:r>
            <w:r w:rsidR="00A65F2C">
              <w:t>8</w:t>
            </w:r>
            <w:r w:rsidRPr="007023B1">
              <w:br/>
              <w:t>T __/</w:t>
            </w:r>
            <w:r w:rsidR="00A65F2C">
              <w:t>4</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214B7ED" w:rsidR="007E3502" w:rsidRPr="007023B1" w:rsidRDefault="00A65F2C"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w:t>
            </w:r>
            <w:r>
              <w:lastRenderedPageBreak/>
              <w:t xml:space="preserve">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5"/>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5"/>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7FE0DAE2" w:rsidR="007E3502" w:rsidRPr="007023B1" w:rsidRDefault="007E3502" w:rsidP="00A65F2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039FD7F"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BBED27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086BA2D" w:rsidR="007E3502" w:rsidRPr="007023B1" w:rsidRDefault="007E3502" w:rsidP="007E3502">
            <w:pPr>
              <w:jc w:val="center"/>
              <w:rPr>
                <w:color w:val="auto"/>
              </w:rPr>
            </w:pPr>
            <w:r w:rsidRPr="007023B1">
              <w:t>__/</w:t>
            </w:r>
            <w:r w:rsidR="00A65F2C">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5"/>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hat parts of your work were high quality </w:t>
            </w:r>
            <w:r w:rsidRPr="008B26FE">
              <w:rPr>
                <w:rFonts w:eastAsia="Calibri"/>
                <w:sz w:val="22"/>
                <w:szCs w:val="22"/>
              </w:rPr>
              <w:lastRenderedPageBreak/>
              <w:t>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5"/>
              </w:numPr>
              <w:rPr>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t>
            </w:r>
            <w:r w:rsidRPr="008B26FE">
              <w:rPr>
                <w:rFonts w:eastAsia="Calibri"/>
                <w:sz w:val="22"/>
                <w:szCs w:val="22"/>
              </w:rPr>
              <w:lastRenderedPageBreak/>
              <w:t>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4D593F88" w14:textId="717E1714"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w:t>
            </w:r>
            <w:r w:rsidRPr="007023B1">
              <w:rPr>
                <w:b/>
                <w:bCs/>
              </w:rPr>
              <w:lastRenderedPageBreak/>
              <w:t xml:space="preserve">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DBC409"/>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058AEC99"/>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5AE9794"/>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4AE4871"/>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53A1E8B"/>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CC6A8D"/>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003054A3"/>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18D3513"/>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D752C0"/>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544245104">
    <w:abstractNumId w:val="4"/>
  </w:num>
  <w:num w:numId="5" w16cid:durableId="1983346553">
    <w:abstractNumId w:val="4"/>
  </w:num>
  <w:num w:numId="5" w16cid:durableId="1553692720">
    <w:abstractNumId w:val="4"/>
  </w:num>
  <w:num w:numId="5" w16cid:durableId="131291700">
    <w:abstractNumId w:val="4"/>
  </w:num>
  <w:num w:numId="5" w16cid:durableId="418410589">
    <w:abstractNumId w:val="4"/>
  </w:num>
  <w:num w:numId="6" w16cid:durableId="951395428">
    <w:abstractNumId w:val="5"/>
  </w:num>
  <w:num w:numId="7" w16cid:durableId="1350328867">
    <w:abstractNumId w:val="6"/>
  </w:num>
  <w:num w:numId="8" w16cid:durableId="664673521">
    <w:abstractNumId w:val="7"/>
  </w:num>
  <w:num w:numId="9" w16cid:durableId="1330988961">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